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3D4A0886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2D57FF">
        <w:rPr>
          <w:sz w:val="24"/>
          <w:szCs w:val="24"/>
          <w:lang w:val="en-GB"/>
        </w:rPr>
        <w:t xml:space="preserve"> </w:t>
      </w:r>
      <w:r w:rsidR="00C85186">
        <w:rPr>
          <w:sz w:val="24"/>
          <w:szCs w:val="24"/>
          <w:lang w:val="en-GB"/>
        </w:rPr>
        <w:t>Washington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4805F1EF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607AA9">
        <w:rPr>
          <w:sz w:val="22"/>
          <w:szCs w:val="22"/>
          <w:lang w:val="en-GB"/>
        </w:rPr>
        <w:t>t</w:t>
      </w:r>
      <w:r w:rsidR="00C85186">
        <w:rPr>
          <w:sz w:val="22"/>
          <w:szCs w:val="22"/>
          <w:lang w:val="en-GB"/>
        </w:rPr>
        <w:t>wenty</w:t>
      </w:r>
      <w:r w:rsidR="00607AA9">
        <w:rPr>
          <w:sz w:val="22"/>
          <w:szCs w:val="22"/>
          <w:lang w:val="en-GB"/>
        </w:rPr>
        <w:t xml:space="preserve"> (</w:t>
      </w:r>
      <w:r w:rsidR="00C85186">
        <w:rPr>
          <w:sz w:val="22"/>
          <w:szCs w:val="22"/>
          <w:lang w:val="en-GB"/>
        </w:rPr>
        <w:t>2</w:t>
      </w:r>
      <w:r w:rsidR="00607AA9">
        <w:rPr>
          <w:sz w:val="22"/>
          <w:szCs w:val="22"/>
          <w:lang w:val="en-GB"/>
        </w:rPr>
        <w:t>0) days</w:t>
      </w:r>
      <w:r w:rsidR="002D57FF">
        <w:rPr>
          <w:sz w:val="22"/>
          <w:szCs w:val="22"/>
          <w:lang w:val="en-GB"/>
        </w:rPr>
        <w:t xml:space="preserve"> </w:t>
      </w:r>
      <w:r w:rsidR="002B3CA4">
        <w:rPr>
          <w:sz w:val="22"/>
          <w:szCs w:val="22"/>
          <w:lang w:val="en-GB"/>
        </w:rPr>
        <w:t>from</w:t>
      </w:r>
      <w:r w:rsidR="00854304">
        <w:rPr>
          <w:sz w:val="22"/>
          <w:szCs w:val="22"/>
          <w:lang w:val="en-GB"/>
        </w:rPr>
        <w:t xml:space="preserve"> the next payment </w:t>
      </w:r>
      <w:r w:rsidR="00607AA9">
        <w:rPr>
          <w:sz w:val="22"/>
          <w:szCs w:val="22"/>
          <w:lang w:val="en-GB"/>
        </w:rPr>
        <w:t>dat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3C9986" w14:textId="77777777" w:rsidR="00A929BE" w:rsidRDefault="00A929BE" w:rsidP="00CB37D9">
      <w:pPr>
        <w:spacing w:after="0" w:line="240" w:lineRule="auto"/>
      </w:pPr>
      <w:r>
        <w:separator/>
      </w:r>
    </w:p>
  </w:endnote>
  <w:endnote w:type="continuationSeparator" w:id="0">
    <w:p w14:paraId="1F172C75" w14:textId="77777777" w:rsidR="00A929BE" w:rsidRDefault="00A929BE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0F7293" w14:textId="77777777" w:rsidR="008259F9" w:rsidRDefault="008259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77E3A55C" w:rsidR="00CB37D9" w:rsidRPr="008259F9" w:rsidRDefault="00CB37D9" w:rsidP="008259F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CE15E3" w14:textId="77777777" w:rsidR="008259F9" w:rsidRDefault="008259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B7125C" w14:textId="77777777" w:rsidR="00A929BE" w:rsidRDefault="00A929BE" w:rsidP="00CB37D9">
      <w:pPr>
        <w:spacing w:after="0" w:line="240" w:lineRule="auto"/>
      </w:pPr>
      <w:r>
        <w:separator/>
      </w:r>
    </w:p>
  </w:footnote>
  <w:footnote w:type="continuationSeparator" w:id="0">
    <w:p w14:paraId="75DE6FFB" w14:textId="77777777" w:rsidR="00A929BE" w:rsidRDefault="00A929BE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7CF49D" w14:textId="77777777" w:rsidR="008259F9" w:rsidRDefault="008259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E6493EE" w:rsidR="00AD6FC0" w:rsidRPr="008259F9" w:rsidRDefault="00AD6FC0" w:rsidP="008259F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71AD3B" w14:textId="77777777" w:rsidR="008259F9" w:rsidRDefault="008259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86325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73693"/>
    <w:rsid w:val="00181BFB"/>
    <w:rsid w:val="001D641D"/>
    <w:rsid w:val="00206CF8"/>
    <w:rsid w:val="00213AF9"/>
    <w:rsid w:val="002369D9"/>
    <w:rsid w:val="002821F7"/>
    <w:rsid w:val="00283ABC"/>
    <w:rsid w:val="00285A64"/>
    <w:rsid w:val="002B3CA4"/>
    <w:rsid w:val="002B7039"/>
    <w:rsid w:val="002D0FCE"/>
    <w:rsid w:val="002D57FF"/>
    <w:rsid w:val="002E036E"/>
    <w:rsid w:val="002E064C"/>
    <w:rsid w:val="00330365"/>
    <w:rsid w:val="00335DF1"/>
    <w:rsid w:val="003422E5"/>
    <w:rsid w:val="003A4C6E"/>
    <w:rsid w:val="003B1444"/>
    <w:rsid w:val="003B24BC"/>
    <w:rsid w:val="003B7112"/>
    <w:rsid w:val="003C2319"/>
    <w:rsid w:val="00402153"/>
    <w:rsid w:val="00422CE9"/>
    <w:rsid w:val="00426C19"/>
    <w:rsid w:val="00465476"/>
    <w:rsid w:val="004704FB"/>
    <w:rsid w:val="00473500"/>
    <w:rsid w:val="004A0CF1"/>
    <w:rsid w:val="004A1AA1"/>
    <w:rsid w:val="004D0B8D"/>
    <w:rsid w:val="004F1CD0"/>
    <w:rsid w:val="004F5D47"/>
    <w:rsid w:val="005469D0"/>
    <w:rsid w:val="0055308F"/>
    <w:rsid w:val="005640A5"/>
    <w:rsid w:val="00566673"/>
    <w:rsid w:val="00570A17"/>
    <w:rsid w:val="00597172"/>
    <w:rsid w:val="005B4CDD"/>
    <w:rsid w:val="005F0103"/>
    <w:rsid w:val="00607AA9"/>
    <w:rsid w:val="00651AD0"/>
    <w:rsid w:val="00665C41"/>
    <w:rsid w:val="006820EC"/>
    <w:rsid w:val="00682FEF"/>
    <w:rsid w:val="006B481C"/>
    <w:rsid w:val="006D2C62"/>
    <w:rsid w:val="006F5F60"/>
    <w:rsid w:val="0071381A"/>
    <w:rsid w:val="007305A1"/>
    <w:rsid w:val="00737DD8"/>
    <w:rsid w:val="007743B4"/>
    <w:rsid w:val="00786720"/>
    <w:rsid w:val="00797686"/>
    <w:rsid w:val="007A7438"/>
    <w:rsid w:val="007E31FB"/>
    <w:rsid w:val="00817C7B"/>
    <w:rsid w:val="00820847"/>
    <w:rsid w:val="008259F9"/>
    <w:rsid w:val="00831A9F"/>
    <w:rsid w:val="00832695"/>
    <w:rsid w:val="008377D4"/>
    <w:rsid w:val="00844E6F"/>
    <w:rsid w:val="00854304"/>
    <w:rsid w:val="0088508C"/>
    <w:rsid w:val="008A0792"/>
    <w:rsid w:val="008A69DA"/>
    <w:rsid w:val="008B5C7D"/>
    <w:rsid w:val="008C4124"/>
    <w:rsid w:val="008C60BB"/>
    <w:rsid w:val="008E0A7F"/>
    <w:rsid w:val="008E52FB"/>
    <w:rsid w:val="009146FD"/>
    <w:rsid w:val="00941997"/>
    <w:rsid w:val="00945588"/>
    <w:rsid w:val="009503D6"/>
    <w:rsid w:val="009551A7"/>
    <w:rsid w:val="00976859"/>
    <w:rsid w:val="00991ECC"/>
    <w:rsid w:val="009A5CAF"/>
    <w:rsid w:val="009F2D5D"/>
    <w:rsid w:val="00A116D0"/>
    <w:rsid w:val="00A17025"/>
    <w:rsid w:val="00A30766"/>
    <w:rsid w:val="00A31AEF"/>
    <w:rsid w:val="00A43706"/>
    <w:rsid w:val="00A56F25"/>
    <w:rsid w:val="00A62D9B"/>
    <w:rsid w:val="00A929BE"/>
    <w:rsid w:val="00AD6FC0"/>
    <w:rsid w:val="00AE2579"/>
    <w:rsid w:val="00AF0CBD"/>
    <w:rsid w:val="00B131A0"/>
    <w:rsid w:val="00B325E3"/>
    <w:rsid w:val="00B32A3C"/>
    <w:rsid w:val="00B54112"/>
    <w:rsid w:val="00BC0F62"/>
    <w:rsid w:val="00BD3DFA"/>
    <w:rsid w:val="00BE2019"/>
    <w:rsid w:val="00C276F8"/>
    <w:rsid w:val="00C33D07"/>
    <w:rsid w:val="00C55AF5"/>
    <w:rsid w:val="00C576A9"/>
    <w:rsid w:val="00C70801"/>
    <w:rsid w:val="00C74D1D"/>
    <w:rsid w:val="00C82A4E"/>
    <w:rsid w:val="00C85186"/>
    <w:rsid w:val="00C86770"/>
    <w:rsid w:val="00C91B90"/>
    <w:rsid w:val="00CB37D9"/>
    <w:rsid w:val="00CD6FD8"/>
    <w:rsid w:val="00D16B3B"/>
    <w:rsid w:val="00D25831"/>
    <w:rsid w:val="00D54234"/>
    <w:rsid w:val="00D62042"/>
    <w:rsid w:val="00D67DEA"/>
    <w:rsid w:val="00DD2CCC"/>
    <w:rsid w:val="00DE55CD"/>
    <w:rsid w:val="00E37A0C"/>
    <w:rsid w:val="00E46F8F"/>
    <w:rsid w:val="00E9546D"/>
    <w:rsid w:val="00EC1BFF"/>
    <w:rsid w:val="00ED6766"/>
    <w:rsid w:val="00EF39FA"/>
    <w:rsid w:val="00EF3DD5"/>
    <w:rsid w:val="00F156D3"/>
    <w:rsid w:val="00F23730"/>
    <w:rsid w:val="00F3734B"/>
    <w:rsid w:val="00F55649"/>
    <w:rsid w:val="00F676D4"/>
    <w:rsid w:val="00F717F2"/>
    <w:rsid w:val="00F74E1F"/>
    <w:rsid w:val="00F837C9"/>
    <w:rsid w:val="00F97730"/>
    <w:rsid w:val="00FB2CDA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4</Words>
  <Characters>1623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904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